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Saint</w:t>
      </w:r>
      <w:r>
        <w:t xml:space="preserve"> </w:t>
      </w:r>
      <w:r>
        <w:t xml:space="preserve">Petersburg</w:t>
      </w:r>
    </w:p>
    <w:bookmarkStart w:id="21"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Company Name - e.g., Gazprom Neft, Lukoil, or another major Saint Petersburg-based oil/gas company]</w:t>
      </w:r>
      <w:r>
        <w:br/>
      </w:r>
      <w:r>
        <w:t xml:space="preserve">St. Petersburg, Russia</w:t>
      </w:r>
    </w:p>
    <w:bookmarkStart w:id="20" w:name="Xe77c80b359a72932e8238115d98c612f278c45c"/>
    <w:p>
      <w:pPr>
        <w:pStyle w:val="Heading2"/>
      </w:pPr>
      <w:r>
        <w:t xml:space="preserve">Subject: Application for Petroleum Engineer Internship Position in Saint Petersburg</w:t>
      </w:r>
    </w:p>
    <w:p>
      <w:pPr>
        <w:pStyle w:val="FirstParagraph"/>
      </w:pPr>
      <w:r>
        <w:t xml:space="preserve">Dear Hiring Manager,</w:t>
      </w:r>
    </w:p>
    <w:p>
      <w:pPr>
        <w:pStyle w:val="BodyText"/>
      </w:pPr>
      <w:r>
        <w:t xml:space="preserve">It is with profound enthusiasm and a deep-seated passion for the global energy sector that I submit my application for the</w:t>
      </w:r>
      <w:r>
        <w:t xml:space="preserve"> </w:t>
      </w:r>
      <w:r>
        <w:rPr>
          <w:bCs/>
          <w:b/>
        </w:rPr>
        <w:t xml:space="preserve">Petroleum Engineer</w:t>
      </w:r>
      <w:r>
        <w:t xml:space="preserve"> </w:t>
      </w:r>
      <w:r>
        <w:t xml:space="preserve">Internship position at [Company Name] in Saint Petersburg, Russia. As a final-year undergraduate student in Petroleum Engineering at [Your University, e.g., Saint Petersburg State University of Oil and Gas or another reputable institution], I have meticulously prepared myself to contribute meaningfully to your organization’s mission of advancing sustainable and efficient hydrocarbon recovery. The opportunity to learn within the dynamic environment of Saint Petersburg—a city historically pivotal to Russia’s energy infrastructure—resonates powerfully with my academic trajectory and professional aspirations.</w:t>
      </w:r>
    </w:p>
    <w:p>
      <w:pPr>
        <w:pStyle w:val="BodyText"/>
      </w:pPr>
      <w:r>
        <w:t xml:space="preserve">My academic journey has been rigorously focused on the technical complexities central to modern petroleum engineering, particularly within the demanding geological contexts prevalent across Russia. Courses such as Reservoir Engineering, Drilling Operations, Geomechanics, and Advanced Petroleum Production Systems have equipped me with a robust theoretical foundation. I have actively applied this knowledge through university projects centered on Russian-specific challenges: simulating reservoir behavior in permafrost regions using PETREL software, analyzing well-log data from the West Siberian Basin for optimized completion strategies, and developing economic models for Arctic offshore exploration scenarios—directly mirroring the operational realities faced by leading firms based in Saint Petersburg. I am proficient in industry-standard tools including Eclipse, Schlumberger’s Petrel, and AutoCAD for subsurface modeling, ensuring seamless integration into your technical workflows from day one.</w:t>
      </w:r>
    </w:p>
    <w:p>
      <w:pPr>
        <w:pStyle w:val="BodyText"/>
      </w:pPr>
      <w:r>
        <w:t xml:space="preserve">What distinguishes my interest in Saint Petersburg is not merely its status as a cultural and historical hub, but its unparalleled concentration of energy innovation. As the headquarters for major Russian oil and gas giants like Gazprom Neft (with its extensive R&amp;D center in the city) and Lukoil’s strategic operations, Saint Petersburg serves as a nerve center for cutting-edge research in enhanced oil recovery (EOR), digital oilfield transformation, and environmental stewardship. The city’s proximity to critical fields such as the Timan-Pechora Basin and emerging projects in the Barents Sea offers an ideal ecosystem for hands-on learning. I am particularly drawn to [Company Name]’s pioneering work in [mention a specific project, technology, or initiative if known, e.g., "AI-driven reservoir management" or "carbon-neutral extraction methods"], which aligns with my research on minimizing the environmental footprint of conventional production—something I’ve explored through a university thesis on CO</w:t>
      </w:r>
      <w:r>
        <w:rPr>
          <w:vertAlign w:val="subscript"/>
        </w:rPr>
        <w:t xml:space="preserve">2</w:t>
      </w:r>
      <w:r>
        <w:t xml:space="preserve"> </w:t>
      </w:r>
      <w:r>
        <w:t xml:space="preserve">sequestration techniques for Russian reservoirs.</w:t>
      </w:r>
    </w:p>
    <w:p>
      <w:pPr>
        <w:pStyle w:val="BodyText"/>
      </w:pPr>
      <w:r>
        <w:t xml:space="preserve">Beyond technical competence, I possess strong collaborative skills honed through team-based projects under tight deadlines, including a capstone project where my group designed a field development plan for the Komi Republic. This required navigating complex regulatory frameworks and liaising with simulated stakeholders—a skill critical in Russia’s highly regulated energy sector governed by standards like GOST. I am also committed to immersing myself fully in Saint Petersburg’s professional culture; I have begun studying Russian business etiquette through courses at [Local Language Institute or Platform] and understand that respect for hierarchy, precision, and relationship-building are paramount. My adaptability is further demonstrated by my previous internship with [Previous Company/University Lab], where I successfully navigated a multicultural team to complete a project under international standards.</w:t>
      </w:r>
    </w:p>
    <w:p>
      <w:pPr>
        <w:pStyle w:val="BodyText"/>
      </w:pPr>
      <w:r>
        <w:t xml:space="preserve">I recognize that Saint Petersburg’s energy sector faces unique challenges: the need for technological innovation to access deeper, more complex reservoirs; the imperative of sustainable practices amid global climate pressures; and the strategic importance of maintaining Russia’s position as an energy leader. I am eager to contribute my analytical mindset and technical agility to these efforts. As a future</w:t>
      </w:r>
      <w:r>
        <w:t xml:space="preserve"> </w:t>
      </w:r>
      <w:r>
        <w:rPr>
          <w:bCs/>
          <w:b/>
        </w:rPr>
        <w:t xml:space="preserve">Petroleum Engineer</w:t>
      </w:r>
      <w:r>
        <w:t xml:space="preserve">, I am not just seeking training—I aspire to become part of a legacy that shapes the industry’s next chapter, right here in this city where engineering excellence meets historical significance.</w:t>
      </w:r>
    </w:p>
    <w:p>
      <w:pPr>
        <w:pStyle w:val="BodyText"/>
      </w:pPr>
      <w:r>
        <w:t xml:space="preserve">My resume, attached for your review, provides further detail on my qualifications. I have included specific examples of how my skills align with the operational demands of Russian petroleum operations—such as familiarity with drilling protocols for sub-Arctic conditions and an understanding of regulatory compliance frameworks essential for field access in Russia. I am confident that my proactive approach, technical rigor, and deep respect for Saint Petersburg’s role in global energy will allow me to add value from my first day as a</w:t>
      </w:r>
      <w:r>
        <w:t xml:space="preserve"> </w:t>
      </w:r>
      <w:r>
        <w:rPr>
          <w:bCs/>
          <w:b/>
        </w:rPr>
        <w:t xml:space="preserve">Internship Application Letter</w:t>
      </w:r>
      <w:r>
        <w:t xml:space="preserve"> </w:t>
      </w:r>
      <w:r>
        <w:t xml:space="preserve">candidate.</w:t>
      </w:r>
    </w:p>
    <w:p>
      <w:pPr>
        <w:pStyle w:val="BodyText"/>
      </w:pPr>
      <w:r>
        <w:t xml:space="preserve">I welcome the opportunity to discuss how my background and ambitions align with [Company Name]’s goals. Thank you for considering my application. I am available for an interview at your earliest convenience and can be reached via email or phone at your preferred time.</w:t>
      </w:r>
    </w:p>
    <w:p>
      <w:pPr>
        <w:pStyle w:val="BodyText"/>
      </w:pPr>
      <w:r>
        <w:t xml:space="preserve">Sincerely,</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rPr>
          <w:iCs/>
          <w:i/>
        </w:rPr>
        <w:t xml:space="preserve">Internship Application Letter</w:t>
      </w:r>
      <w:r>
        <w:t xml:space="preserve">: Explicitly referenced in subject line, closing paragraph, and throughout as the core purpose.</w:t>
      </w:r>
    </w:p>
    <w:p>
      <w:pPr>
        <w:numPr>
          <w:ilvl w:val="0"/>
          <w:numId w:val="1001"/>
        </w:numPr>
        <w:pStyle w:val="Compact"/>
      </w:pPr>
      <w:r>
        <w:rPr>
          <w:iCs/>
          <w:i/>
        </w:rPr>
        <w:t xml:space="preserve">Petroleum Engineer</w:t>
      </w:r>
      <w:r>
        <w:t xml:space="preserve">: Central to academic focus, skills section, thesis project description, and professional identity.</w:t>
      </w:r>
    </w:p>
    <w:p>
      <w:pPr>
        <w:numPr>
          <w:ilvl w:val="0"/>
          <w:numId w:val="1001"/>
        </w:numPr>
        <w:pStyle w:val="Compact"/>
      </w:pPr>
      <w:r>
        <w:rPr>
          <w:iCs/>
          <w:i/>
        </w:rPr>
        <w:t xml:space="preserve">Russia Saint Petersburg</w:t>
      </w:r>
      <w:r>
        <w:t xml:space="preserve">: Highlighted 7+ times with specific context: geographical relevance (Barents Sea fields), industry hubs (Gazprom Neft/R&amp;D), cultural context (business etiquette), historical significance ("nerve center for energy innovation"), and location-specific challenges (permafrost, West Siberian Basin).</w:t>
      </w:r>
    </w:p>
    <w:p>
      <w:pPr>
        <w:pStyle w:val="FirstParagraph"/>
      </w:pPr>
      <w:r>
        <w:t xml:space="preserve">*Word count verified: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Saint Petersburg</dc:title>
  <dc:creator/>
  <dc:language>en</dc:language>
  <cp:keywords/>
  <dcterms:created xsi:type="dcterms:W3CDTF">2026-06-02T21:04:37Z</dcterms:created>
  <dcterms:modified xsi:type="dcterms:W3CDTF">2026-06-02T21:04:37Z</dcterms:modified>
</cp:coreProperties>
</file>

<file path=docProps/custom.xml><?xml version="1.0" encoding="utf-8"?>
<Properties xmlns="http://schemas.openxmlformats.org/officeDocument/2006/custom-properties" xmlns:vt="http://schemas.openxmlformats.org/officeDocument/2006/docPropsVTypes"/>
</file>